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48A9E" w14:textId="170C8274" w:rsidR="007C300A" w:rsidRPr="007C300A" w:rsidRDefault="007C300A" w:rsidP="00061637">
      <w:pPr>
        <w:jc w:val="both"/>
        <w:rPr>
          <w:highlight w:val="green"/>
        </w:rPr>
      </w:pPr>
    </w:p>
    <w:p w14:paraId="25BA502A" w14:textId="0B7CE6E8" w:rsidR="00C9429C" w:rsidRPr="00A84752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3372B8E6" w14:textId="2DF9F183" w:rsidR="00E95F0A" w:rsidRPr="00FC069E" w:rsidRDefault="0076339E" w:rsidP="0076339E">
      <w:pPr>
        <w:rPr>
          <w:b/>
          <w:bCs/>
        </w:rPr>
      </w:pPr>
      <w:r w:rsidRPr="00FC069E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FC069E">
        <w:rPr>
          <w:b/>
          <w:bCs/>
        </w:rPr>
        <w:t>Help for non-English speakers</w:t>
      </w:r>
    </w:p>
    <w:p w14:paraId="1F4A1611" w14:textId="459CBDFB" w:rsidR="0015690E" w:rsidRDefault="00E95F0A" w:rsidP="00061637">
      <w:r w:rsidRPr="00FC069E">
        <w:t xml:space="preserve">If you need help to understand the information in this </w:t>
      </w:r>
      <w:proofErr w:type="gramStart"/>
      <w:r w:rsidRPr="00FC069E">
        <w:t>policy</w:t>
      </w:r>
      <w:proofErr w:type="gramEnd"/>
      <w:r w:rsidRPr="00FC069E">
        <w:t xml:space="preserve"> please contact</w:t>
      </w:r>
      <w:r w:rsidR="00061637" w:rsidRPr="00FC069E">
        <w:t xml:space="preserve"> Camelot Rise Primary School on 9803 5344 or at </w:t>
      </w:r>
      <w:hyperlink r:id="rId13" w:history="1">
        <w:r w:rsidR="00061637" w:rsidRPr="00FC069E">
          <w:rPr>
            <w:rStyle w:val="Hyperlink"/>
          </w:rPr>
          <w:t>Camelot.rise.ps@education.vic.gov.au</w:t>
        </w:r>
      </w:hyperlink>
    </w:p>
    <w:p w14:paraId="2931245F" w14:textId="77777777" w:rsidR="00061637" w:rsidRPr="00061637" w:rsidRDefault="00061637" w:rsidP="00061637"/>
    <w:p w14:paraId="1954C4E1" w14:textId="77777777" w:rsidR="0015690E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2ADBB0E5" w:rsidR="00AB749D" w:rsidRPr="00FC069E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at </w:t>
      </w:r>
      <w:r w:rsidR="00061637" w:rsidRPr="00FC069E">
        <w:t>Camelot Rise Primary</w:t>
      </w:r>
      <w:r w:rsidR="00CF612F" w:rsidRPr="00FC069E">
        <w:t xml:space="preserve"> Schoo</w:t>
      </w:r>
      <w:r w:rsidR="006D6F95" w:rsidRPr="00FC069E">
        <w:t>l so that</w:t>
      </w:r>
      <w:r w:rsidR="00CF612F" w:rsidRPr="00FC069E">
        <w:t xml:space="preserve"> </w:t>
      </w:r>
      <w:r w:rsidR="002D0123" w:rsidRPr="00FC069E">
        <w:t xml:space="preserve">students, </w:t>
      </w:r>
      <w:proofErr w:type="gramStart"/>
      <w:r w:rsidR="00CF612F" w:rsidRPr="00FC069E">
        <w:t>parents</w:t>
      </w:r>
      <w:proofErr w:type="gramEnd"/>
      <w:r w:rsidR="00FA66E4" w:rsidRPr="00FC069E">
        <w:t xml:space="preserve"> </w:t>
      </w:r>
      <w:r w:rsidR="00EC7CAF" w:rsidRPr="00FC069E">
        <w:t>and members o</w:t>
      </w:r>
      <w:r w:rsidR="00FA6BCE" w:rsidRPr="00FC069E">
        <w:t xml:space="preserve">f the community </w:t>
      </w:r>
      <w:r w:rsidR="00FA66E4" w:rsidRPr="00FC069E">
        <w:t>are</w:t>
      </w:r>
      <w:r w:rsidR="00CF612F" w:rsidRPr="00FC069E">
        <w:t xml:space="preserve"> informed of</w:t>
      </w:r>
      <w:r w:rsidR="00FA66E4" w:rsidRPr="00FC069E">
        <w:t xml:space="preserve"> how they can </w:t>
      </w:r>
      <w:r w:rsidR="00242479" w:rsidRPr="00FC069E">
        <w:t xml:space="preserve">raise complaints or concerns </w:t>
      </w:r>
      <w:r w:rsidR="00595C79" w:rsidRPr="00FC069E">
        <w:t>about issues</w:t>
      </w:r>
      <w:r w:rsidR="00EB7DE2" w:rsidRPr="00FC069E">
        <w:t xml:space="preserve"> arising at our school</w:t>
      </w:r>
    </w:p>
    <w:p w14:paraId="296A0B9C" w14:textId="5CDB5A34" w:rsidR="00A77F2F" w:rsidRPr="00FC069E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FC069E">
        <w:t xml:space="preserve">ensure that all complaints </w:t>
      </w:r>
      <w:r w:rsidR="00A937C1" w:rsidRPr="00FC069E">
        <w:t xml:space="preserve">and concerns </w:t>
      </w:r>
      <w:r w:rsidRPr="00FC069E">
        <w:t xml:space="preserve">regarding </w:t>
      </w:r>
      <w:r w:rsidR="00061637" w:rsidRPr="00FC069E">
        <w:t>Camelot Rise Primary</w:t>
      </w:r>
      <w:r w:rsidRPr="00FC069E">
        <w:t xml:space="preserve"> School are managed in </w:t>
      </w:r>
      <w:r w:rsidR="000D3CD6" w:rsidRPr="00FC069E">
        <w:t xml:space="preserve">a </w:t>
      </w:r>
      <w:r w:rsidRPr="00FC069E">
        <w:t xml:space="preserve">timely, effective, </w:t>
      </w:r>
      <w:proofErr w:type="gramStart"/>
      <w:r w:rsidRPr="00FC069E">
        <w:t>fair</w:t>
      </w:r>
      <w:proofErr w:type="gramEnd"/>
      <w:r w:rsidRPr="00FC069E">
        <w:t xml:space="preserve"> and respectful manner. </w:t>
      </w:r>
    </w:p>
    <w:p w14:paraId="51F5E15A" w14:textId="1A430CE3" w:rsidR="00CF612F" w:rsidRPr="00EB7DE2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Scope</w:t>
      </w:r>
    </w:p>
    <w:p w14:paraId="2425A619" w14:textId="5B07D18F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6E5BCD7F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a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processes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Default="00B8744F" w:rsidP="00B8744F">
      <w:pPr>
        <w:pStyle w:val="ListParagraph"/>
        <w:numPr>
          <w:ilvl w:val="0"/>
          <w:numId w:val="36"/>
        </w:numPr>
      </w:pPr>
      <w:r>
        <w:t>Complaints and concerns relating to f</w:t>
      </w:r>
      <w:r w:rsidR="00F35B7B">
        <w:t xml:space="preserve">raud and corruption will be managed in accordance with the department’s </w:t>
      </w:r>
      <w:hyperlink r:id="rId14" w:history="1">
        <w:r w:rsidR="00F35B7B" w:rsidRPr="00F35B7B">
          <w:rPr>
            <w:rStyle w:val="Hyperlink"/>
          </w:rPr>
          <w:t>Fraud and Corruption Policy</w:t>
        </w:r>
      </w:hyperlink>
    </w:p>
    <w:p w14:paraId="73A6F8D7" w14:textId="7E78A92C" w:rsidR="00F35B7B" w:rsidRDefault="00F35B7B" w:rsidP="00F35B7B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14:paraId="75FEE98D" w14:textId="3AEC6CAC" w:rsidR="00F35B7B" w:rsidRDefault="00F35B7B" w:rsidP="00F35B7B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14:paraId="7EF45EF6" w14:textId="59DA8433" w:rsidR="00061637" w:rsidRPr="00F35B7B" w:rsidRDefault="00F35B7B" w:rsidP="00061637">
      <w:pPr>
        <w:pStyle w:val="ListParagraph"/>
        <w:numPr>
          <w:ilvl w:val="0"/>
          <w:numId w:val="36"/>
        </w:numPr>
      </w:pPr>
      <w:r>
        <w:t xml:space="preserve">Complaints and concerns relating to child abuse will be managed in accordance with our </w:t>
      </w:r>
      <w:r w:rsidRPr="009231A3">
        <w:t>Child Safety Responding and Reporting Obligations Policy and Procedures</w:t>
      </w:r>
      <w:r w:rsidR="00061637">
        <w:t xml:space="preserve"> </w:t>
      </w:r>
      <w:hyperlink r:id="rId15" w:history="1">
        <w:r w:rsidR="00061637" w:rsidRPr="00C926F2">
          <w:rPr>
            <w:rStyle w:val="Hyperlink"/>
          </w:rPr>
          <w:t>https://www.camelotrise.vic.edu.au/policies-and-plans</w:t>
        </w:r>
      </w:hyperlink>
    </w:p>
    <w:p w14:paraId="3591735D" w14:textId="69BC3142" w:rsidR="00A45396" w:rsidRPr="00061637" w:rsidRDefault="00882A66" w:rsidP="00061637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olicy</w:t>
      </w:r>
    </w:p>
    <w:p w14:paraId="60AC3A8B" w14:textId="513F7684" w:rsidR="00AB749D" w:rsidRPr="00A45396" w:rsidRDefault="00061637" w:rsidP="00EB7DE2">
      <w:pPr>
        <w:tabs>
          <w:tab w:val="left" w:pos="6850"/>
        </w:tabs>
        <w:spacing w:before="40" w:after="240" w:line="240" w:lineRule="auto"/>
        <w:jc w:val="both"/>
      </w:pPr>
      <w:r w:rsidRPr="002D5CAD">
        <w:t xml:space="preserve">Camelot Rise Primary </w:t>
      </w:r>
      <w:r w:rsidR="00AB749D" w:rsidRPr="002D5CAD">
        <w:t xml:space="preserve">School </w:t>
      </w:r>
      <w:r w:rsidR="00242479" w:rsidRPr="002D5CAD">
        <w:t>welcomes</w:t>
      </w:r>
      <w:r w:rsidR="00242479" w:rsidRPr="00A45396">
        <w:t xml:space="preserve">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lastRenderedPageBreak/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have with respect and courtesy</w:t>
      </w:r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respect the privacy and confidentiality of those involved, as appropriate</w:t>
      </w:r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4A57F5FA" w14:textId="10B8D4C4" w:rsidR="00954BCD" w:rsidRPr="00EB7DE2" w:rsidRDefault="00954BCD" w:rsidP="00FA7C15">
      <w:pPr>
        <w:tabs>
          <w:tab w:val="left" w:pos="6850"/>
        </w:tabs>
        <w:spacing w:after="60" w:line="240" w:lineRule="auto"/>
        <w:jc w:val="both"/>
      </w:pPr>
    </w:p>
    <w:p w14:paraId="1E48D55C" w14:textId="77777777" w:rsidR="00130786" w:rsidRPr="00AA741D" w:rsidRDefault="00130786" w:rsidP="00130786">
      <w:pPr>
        <w:pStyle w:val="Heading3"/>
        <w:rPr>
          <w:b/>
          <w:bCs/>
        </w:rPr>
      </w:pPr>
      <w:r>
        <w:rPr>
          <w:b/>
          <w:bCs/>
        </w:rPr>
        <w:t>C</w:t>
      </w:r>
      <w:r w:rsidRPr="00AA741D">
        <w:rPr>
          <w:b/>
          <w:bCs/>
        </w:rPr>
        <w:t xml:space="preserve">omplaints </w:t>
      </w:r>
      <w:r>
        <w:rPr>
          <w:b/>
          <w:bCs/>
        </w:rPr>
        <w:t xml:space="preserve">and concerns </w:t>
      </w:r>
      <w:r w:rsidRPr="00AA741D">
        <w:rPr>
          <w:b/>
          <w:bCs/>
        </w:rPr>
        <w:t>process</w:t>
      </w:r>
      <w:r>
        <w:rPr>
          <w:b/>
          <w:bCs/>
        </w:rPr>
        <w:t xml:space="preserve"> for students</w:t>
      </w:r>
    </w:p>
    <w:p w14:paraId="6B2DEFE1" w14:textId="3BD46456" w:rsidR="00130786" w:rsidRPr="002D5CAD" w:rsidRDefault="00061637" w:rsidP="00130786">
      <w:pPr>
        <w:tabs>
          <w:tab w:val="left" w:pos="6850"/>
        </w:tabs>
        <w:spacing w:before="40" w:after="240" w:line="240" w:lineRule="auto"/>
        <w:jc w:val="both"/>
      </w:pPr>
      <w:r w:rsidRPr="002D5CAD">
        <w:t>Camelot Rise Primary</w:t>
      </w:r>
      <w:r w:rsidR="00130786" w:rsidRPr="002D5CAD">
        <w:t xml:space="preserve"> School acknowledges that issues or concerns can cause stress or worry for students and impact their wellbeing and learning. </w:t>
      </w:r>
      <w:r w:rsidRPr="002D5CAD">
        <w:t>Camelot Rise Primary</w:t>
      </w:r>
      <w:r w:rsidR="00130786" w:rsidRPr="002D5CAD">
        <w:t xml:space="preserve"> School encourages our students to raise issues or concerns as they arise so that we can work together to resolve them. </w:t>
      </w:r>
    </w:p>
    <w:p w14:paraId="5C587330" w14:textId="78A72D3B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2D5CAD">
        <w:t xml:space="preserve">Students with a concern or complaint can raise them with a trusted adult at school, for example, with your classroom teacher, Year Level Coordinators, </w:t>
      </w:r>
      <w:r w:rsidR="00061637" w:rsidRPr="002D5CAD">
        <w:t xml:space="preserve">Assistant Principal or Principal. </w:t>
      </w:r>
      <w:r w:rsidRPr="002D5CAD">
        <w:t>This person will take your concern or complaint seriously and will explain to you</w:t>
      </w:r>
      <w:r>
        <w:t xml:space="preserve"> what steps we can take to try to resolve the issue and support you.</w:t>
      </w:r>
    </w:p>
    <w:p w14:paraId="4847DA5E" w14:textId="112804C2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You can also ask your parent, </w:t>
      </w:r>
      <w:proofErr w:type="gramStart"/>
      <w:r>
        <w:t>carer</w:t>
      </w:r>
      <w:proofErr w:type="gramEnd"/>
      <w:r>
        <w:t xml:space="preserve"> or another trusted adult outside of the school, to talk to us about the issue instead.</w:t>
      </w:r>
      <w:r w:rsidR="00DB6E95">
        <w:t xml:space="preserve"> </w:t>
      </w:r>
      <w:r w:rsidR="00DB6E95" w:rsidRPr="00DB6E95">
        <w:t>Information about our parent/carer complaints and concerns process is outlined further below. The parent/carer process also applies to students who are mature minors</w:t>
      </w:r>
      <w:r w:rsidR="00DB6E95">
        <w:t xml:space="preserve">, refer to: </w:t>
      </w:r>
      <w:hyperlink r:id="rId16" w:history="1">
        <w:r w:rsidR="00DB6E95" w:rsidRPr="00DB6E95">
          <w:rPr>
            <w:rStyle w:val="Hyperlink"/>
          </w:rPr>
          <w:t>Mature Minors and Decision Making</w:t>
        </w:r>
      </w:hyperlink>
      <w:r w:rsidR="00DB6E95">
        <w:t>.</w:t>
      </w:r>
    </w:p>
    <w:p w14:paraId="6824BDCF" w14:textId="50E62A1E" w:rsidR="00130786" w:rsidRPr="00F54D7F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492A4E2" w14:textId="6E0F62D2" w:rsidR="00130786" w:rsidRPr="002D5CAD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2D5CAD">
        <w:t xml:space="preserve">talking to a member of the student </w:t>
      </w:r>
      <w:r w:rsidR="00F54D7F" w:rsidRPr="002D5CAD">
        <w:t>school council or class captain</w:t>
      </w:r>
    </w:p>
    <w:p w14:paraId="68CC6783" w14:textId="7E3A9F3B" w:rsidR="00130786" w:rsidRPr="002D5CAD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2D5CAD">
        <w:t>participating in our Attitudes to School Survey (for Grades 4-6)</w:t>
      </w:r>
    </w:p>
    <w:p w14:paraId="7781DD3D" w14:textId="77777777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Further information and resources to support students to raise issues or concerns are available at:</w:t>
      </w:r>
    </w:p>
    <w:p w14:paraId="4C116CB0" w14:textId="77777777" w:rsidR="00130786" w:rsidRPr="002D5CAD" w:rsidRDefault="0051630A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2D5CAD">
          <w:rPr>
            <w:rStyle w:val="Hyperlink"/>
          </w:rPr>
          <w:t>Report Racism Hotline</w:t>
        </w:r>
      </w:hyperlink>
      <w:r w:rsidR="00130786" w:rsidRPr="002D5CAD">
        <w:t xml:space="preserve"> (call 1800 722 476) – this hotline enables students to report concerns relating to racism or religious discrimination</w:t>
      </w:r>
    </w:p>
    <w:p w14:paraId="53837BC5" w14:textId="77777777" w:rsidR="00130786" w:rsidRPr="002D5CAD" w:rsidRDefault="0051630A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2D5CAD">
          <w:rPr>
            <w:rStyle w:val="Hyperlink"/>
          </w:rPr>
          <w:t>Reach Out</w:t>
        </w:r>
      </w:hyperlink>
    </w:p>
    <w:p w14:paraId="76301A9E" w14:textId="77777777" w:rsidR="00130786" w:rsidRPr="002D5CAD" w:rsidRDefault="0051630A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2D5CAD">
          <w:rPr>
            <w:rStyle w:val="Hyperlink"/>
          </w:rPr>
          <w:t>Headspace</w:t>
        </w:r>
      </w:hyperlink>
    </w:p>
    <w:p w14:paraId="2E7A0860" w14:textId="77777777" w:rsidR="00130786" w:rsidRPr="002D5CAD" w:rsidRDefault="0051630A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20" w:history="1">
        <w:r w:rsidR="00130786" w:rsidRPr="002D5CAD">
          <w:rPr>
            <w:rStyle w:val="Hyperlink"/>
          </w:rPr>
          <w:t>Kids Helpline</w:t>
        </w:r>
      </w:hyperlink>
      <w:r w:rsidR="00130786" w:rsidRPr="002D5CAD">
        <w:t xml:space="preserve"> (call 1800 55 1800)</w:t>
      </w:r>
    </w:p>
    <w:p w14:paraId="179C0BB9" w14:textId="5372F1F8" w:rsidR="00130786" w:rsidRPr="002D5CAD" w:rsidRDefault="0051630A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21" w:history="1">
        <w:r w:rsidR="00130786" w:rsidRPr="002D5CAD">
          <w:rPr>
            <w:rStyle w:val="Hyperlink"/>
          </w:rPr>
          <w:t>Victorian Aboriginal Education Association</w:t>
        </w:r>
      </w:hyperlink>
      <w:r w:rsidR="00130786" w:rsidRPr="002D5CAD">
        <w:t xml:space="preserve"> (VAEAI) </w:t>
      </w:r>
    </w:p>
    <w:p w14:paraId="6E8748A3" w14:textId="63FAB48D" w:rsidR="00DD2D5C" w:rsidRPr="0004116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041169">
        <w:rPr>
          <w:b/>
          <w:bCs/>
          <w:color w:val="1F4D78" w:themeColor="accent1" w:themeShade="7F"/>
          <w:sz w:val="24"/>
          <w:szCs w:val="24"/>
        </w:rPr>
        <w:t xml:space="preserve">, </w:t>
      </w:r>
      <w:proofErr w:type="gramStart"/>
      <w:r w:rsidR="0089257A" w:rsidRPr="00041169">
        <w:rPr>
          <w:b/>
          <w:bCs/>
          <w:color w:val="1F4D78" w:themeColor="accent1" w:themeShade="7F"/>
          <w:sz w:val="24"/>
          <w:szCs w:val="24"/>
        </w:rPr>
        <w:t>carers</w:t>
      </w:r>
      <w:proofErr w:type="gramEnd"/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767CC96A" w:rsidR="0089257A" w:rsidRPr="00EB7DE2" w:rsidRDefault="00F54D7F" w:rsidP="0089257A">
      <w:pPr>
        <w:tabs>
          <w:tab w:val="left" w:pos="6850"/>
        </w:tabs>
        <w:spacing w:before="40" w:after="240" w:line="240" w:lineRule="auto"/>
        <w:jc w:val="both"/>
      </w:pPr>
      <w:r w:rsidRPr="002D5CAD">
        <w:t>Camelot Rise Primary</w:t>
      </w:r>
      <w:r w:rsidR="0089257A" w:rsidRPr="002D5CAD">
        <w:t xml:space="preserve"> School encourages</w:t>
      </w:r>
      <w:r w:rsidR="0089257A" w:rsidRPr="00EB7DE2">
        <w:t xml:space="preserve">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carefully consider the issues you would like to discuss</w:t>
      </w:r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remember you may not have all the facts relating to the issues that you want to raise</w:t>
      </w:r>
    </w:p>
    <w:p w14:paraId="5169B70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think about how the matter could be resolved</w:t>
      </w:r>
    </w:p>
    <w:p w14:paraId="5F9F358C" w14:textId="5DDE9F72" w:rsidR="0089257A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lastRenderedPageBreak/>
        <w:t xml:space="preserve">be informed by checking the policies and guidelines set by the Department and </w:t>
      </w:r>
      <w:r w:rsidR="00F54D7F" w:rsidRPr="002D5CAD">
        <w:t>Camelot Rise Primary</w:t>
      </w:r>
      <w:r w:rsidRPr="002D5CAD">
        <w:t xml:space="preserve"> School (see “Further Information and Resources” section below).</w:t>
      </w:r>
      <w:r w:rsidRPr="00EB7DE2">
        <w:t xml:space="preserve"> </w:t>
      </w:r>
    </w:p>
    <w:p w14:paraId="79D629ED" w14:textId="77777777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4C1C503" w14:textId="15234653" w:rsidR="00DD2D5C" w:rsidRDefault="0089257A" w:rsidP="00EB7DE2">
      <w:pPr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7A2E4397" w:rsidR="000D5F1A" w:rsidRDefault="00F54D7F" w:rsidP="00EB7DE2">
      <w:pPr>
        <w:spacing w:before="40" w:after="240" w:line="240" w:lineRule="auto"/>
        <w:jc w:val="both"/>
      </w:pPr>
      <w:r w:rsidRPr="002D5CAD">
        <w:t>Camelot Rise Primary</w:t>
      </w:r>
      <w:r w:rsidR="00CF612F" w:rsidRPr="002D5CAD">
        <w:t xml:space="preserve"> School is always happy to discuss with parents</w:t>
      </w:r>
      <w:r w:rsidR="000D3CD6" w:rsidRPr="002D5CAD">
        <w:t>/carers</w:t>
      </w:r>
      <w:r w:rsidR="001B6941" w:rsidRPr="002D5CAD">
        <w:t xml:space="preserve"> and community members</w:t>
      </w:r>
      <w:r w:rsidR="00CF612F" w:rsidRPr="002D5CAD">
        <w:t xml:space="preserve"> a</w:t>
      </w:r>
      <w:r w:rsidR="000D3CD6" w:rsidRPr="002D5CAD">
        <w:t>ny concerns that they may have.</w:t>
      </w:r>
      <w:r w:rsidR="00CF612F" w:rsidRPr="002D5CAD">
        <w:t xml:space="preserve"> Concerns in the first instance should be directed to your child’s </w:t>
      </w:r>
      <w:r w:rsidR="00D52294" w:rsidRPr="002D5CAD">
        <w:t>teacher</w:t>
      </w:r>
      <w:r w:rsidRPr="002D5CAD">
        <w:t xml:space="preserve">. If the matter cannot be resolved by speaking with your child’s teacher, then next step is to contact the </w:t>
      </w:r>
      <w:r w:rsidR="00CF612F" w:rsidRPr="002D5CAD">
        <w:t>Assistant Principal or Principal.</w:t>
      </w:r>
      <w:r w:rsidR="006D205C" w:rsidRPr="002D5CAD">
        <w:t xml:space="preserve"> </w:t>
      </w:r>
      <w:r w:rsidR="00D52294" w:rsidRPr="002D5CAD">
        <w:t>Where</w:t>
      </w:r>
      <w:r w:rsidR="00D52294" w:rsidRPr="00EB7DE2">
        <w:t xml:space="preserve"> possible, school staff will work with you to ensure that your concerns are appropriately addressed. </w:t>
      </w:r>
    </w:p>
    <w:p w14:paraId="5D2613CA" w14:textId="1E3EEF9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49F3C5E4" w:rsidR="00CD01E3" w:rsidRPr="002D5CAD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>may wish to make a formal complaint</w:t>
      </w:r>
      <w:r w:rsidR="00BA12B5" w:rsidRPr="00EB7DE2">
        <w:t xml:space="preserve"> to the </w:t>
      </w:r>
      <w:r w:rsidR="00BA12B5" w:rsidRPr="002D5CAD">
        <w:t>Principal</w:t>
      </w:r>
      <w:r w:rsidR="00D52294" w:rsidRPr="002D5CAD">
        <w:t xml:space="preserve"> or Assistant Principal, noting that formal complaints should be directed to a member of the school’s leadership team. </w:t>
      </w:r>
    </w:p>
    <w:p w14:paraId="1F11E1B4" w14:textId="65E8F103" w:rsidR="000D5F1A" w:rsidRPr="002D5CAD" w:rsidRDefault="00CF612F" w:rsidP="00EB7DE2">
      <w:pPr>
        <w:spacing w:before="40" w:after="240" w:line="240" w:lineRule="auto"/>
        <w:jc w:val="both"/>
      </w:pPr>
      <w:r w:rsidRPr="002D5CAD">
        <w:t xml:space="preserve">If </w:t>
      </w:r>
      <w:r w:rsidR="00AE0869" w:rsidRPr="002D5CAD">
        <w:t>you</w:t>
      </w:r>
      <w:r w:rsidRPr="002D5CAD">
        <w:t xml:space="preserve"> would like to make a formal complaint,</w:t>
      </w:r>
      <w:r w:rsidR="001C25EC" w:rsidRPr="002D5CAD">
        <w:t xml:space="preserve"> </w:t>
      </w:r>
      <w:r w:rsidR="00BA12B5" w:rsidRPr="002D5CAD">
        <w:t xml:space="preserve">in most cases, depending on the nature of the complaint raised, </w:t>
      </w:r>
      <w:r w:rsidR="001C25EC" w:rsidRPr="002D5CAD">
        <w:t>our school will first seek to understand the issues and will then convene a resolution meeting with the aim of resolving the complaint together.</w:t>
      </w:r>
      <w:r w:rsidRPr="002D5CAD">
        <w:t xml:space="preserve"> </w:t>
      </w:r>
      <w:r w:rsidR="00BA12B5" w:rsidRPr="002D5CAD">
        <w:t>The</w:t>
      </w:r>
      <w:r w:rsidR="000D5F1A" w:rsidRPr="002D5CAD">
        <w:t xml:space="preserve"> following process </w:t>
      </w:r>
      <w:r w:rsidR="001C25EC" w:rsidRPr="002D5CAD">
        <w:t>will apply</w:t>
      </w:r>
      <w:r w:rsidR="000D5F1A" w:rsidRPr="002D5CAD">
        <w:t>:</w:t>
      </w:r>
      <w:r w:rsidRPr="002D5CAD">
        <w:t xml:space="preserve"> </w:t>
      </w:r>
    </w:p>
    <w:p w14:paraId="69C174C9" w14:textId="464A8DFA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D5CAD">
        <w:rPr>
          <w:b/>
        </w:rPr>
        <w:t xml:space="preserve">Complaint received: </w:t>
      </w:r>
      <w:r w:rsidR="000D5F1A" w:rsidRPr="002D5CAD">
        <w:t>P</w:t>
      </w:r>
      <w:r w:rsidR="00CF612F" w:rsidRPr="002D5CAD">
        <w:t xml:space="preserve">lease </w:t>
      </w:r>
      <w:r w:rsidR="000D5F1A" w:rsidRPr="002D5CAD">
        <w:t xml:space="preserve">either email, telephone or </w:t>
      </w:r>
      <w:r w:rsidR="006D6F95" w:rsidRPr="002D5CAD">
        <w:t>arrange a meeting</w:t>
      </w:r>
      <w:r w:rsidR="000D5F1A" w:rsidRPr="002D5CAD">
        <w:t xml:space="preserve"> through the front office</w:t>
      </w:r>
      <w:r w:rsidR="006D6F95" w:rsidRPr="002D5CAD">
        <w:t xml:space="preserve"> with</w:t>
      </w:r>
      <w:r w:rsidR="00CF612F" w:rsidRPr="002D5CAD">
        <w:t xml:space="preserve"> the Assistant Principal or Principal</w:t>
      </w:r>
      <w:r w:rsidR="00AE2DF5" w:rsidRPr="002D5CAD">
        <w:t xml:space="preserve">, </w:t>
      </w:r>
      <w:r w:rsidR="000D5F1A" w:rsidRPr="002D5CAD">
        <w:t>to</w:t>
      </w:r>
      <w:r w:rsidR="000D5F1A" w:rsidRPr="00EB7DE2">
        <w:t xml:space="preserve"> outline your complaint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2DF4AE67" w:rsidR="001C25EC" w:rsidRPr="002D5CAD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 xml:space="preserve">Depending on the issues raised in the </w:t>
      </w:r>
      <w:r w:rsidR="00AE0869" w:rsidRPr="002D5CAD">
        <w:t xml:space="preserve">complaint, the Principal, Assistant </w:t>
      </w:r>
      <w:proofErr w:type="gramStart"/>
      <w:r w:rsidR="00AE0869" w:rsidRPr="002D5CAD">
        <w:t>Principal</w:t>
      </w:r>
      <w:proofErr w:type="gramEnd"/>
      <w:r w:rsidR="00AE0869" w:rsidRPr="002D5CAD">
        <w:t xml:space="preserve"> or nominee may need to gather further information to properly understand the situation. </w:t>
      </w:r>
      <w:r w:rsidR="001C25EC" w:rsidRPr="002D5CAD">
        <w:t xml:space="preserve">This process may also involve speaking to </w:t>
      </w:r>
      <w:r w:rsidR="00B6205F" w:rsidRPr="002D5CAD">
        <w:t>others</w:t>
      </w:r>
      <w:r w:rsidR="001C25EC" w:rsidRPr="002D5CAD">
        <w:t xml:space="preserve"> to obtain details about the situation or the concerns raised.</w:t>
      </w:r>
    </w:p>
    <w:p w14:paraId="7BA1D1CE" w14:textId="77777777" w:rsidR="00AE0869" w:rsidRPr="002D5CAD" w:rsidRDefault="00AE0869" w:rsidP="00EB7DE2">
      <w:pPr>
        <w:pStyle w:val="ListParagraph"/>
        <w:spacing w:before="40" w:after="240" w:line="240" w:lineRule="auto"/>
        <w:jc w:val="both"/>
      </w:pPr>
    </w:p>
    <w:p w14:paraId="66B0A375" w14:textId="2D8ABFD7" w:rsidR="00211589" w:rsidRPr="002D5CAD" w:rsidRDefault="0068549A" w:rsidP="00F54D7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D5CAD">
        <w:rPr>
          <w:b/>
        </w:rPr>
        <w:t>Response:</w:t>
      </w:r>
      <w:r w:rsidR="00AE0869" w:rsidRPr="002D5CAD">
        <w:t xml:space="preserve"> </w:t>
      </w:r>
      <w:r w:rsidRPr="002D5CAD">
        <w:t>Where possible, a resolution</w:t>
      </w:r>
      <w:r w:rsidR="001C25EC" w:rsidRPr="002D5CAD">
        <w:t xml:space="preserve"> meeting will be arranged with the Assistant Principal</w:t>
      </w:r>
      <w:r w:rsidR="00F54D7F" w:rsidRPr="002D5CAD">
        <w:t xml:space="preserve"> or </w:t>
      </w:r>
      <w:r w:rsidR="001C25EC" w:rsidRPr="002D5CAD">
        <w:t xml:space="preserve">Principal to discuss the complaint with the objective of reaching a resolution satisfactory to all parties. </w:t>
      </w:r>
      <w:r w:rsidR="00D52294" w:rsidRPr="002D5CAD">
        <w:t>I</w:t>
      </w:r>
      <w:r w:rsidR="001C25EC" w:rsidRPr="002D5CAD">
        <w:t xml:space="preserve">f </w:t>
      </w:r>
      <w:r w:rsidR="00D52294" w:rsidRPr="002D5CAD">
        <w:t xml:space="preserve">after the resolution meeting </w:t>
      </w:r>
      <w:r w:rsidR="001C25EC" w:rsidRPr="002D5CAD">
        <w:t>we are unable to resolve the complaint together, we will work with</w:t>
      </w:r>
      <w:r w:rsidR="00D52294" w:rsidRPr="002D5CAD">
        <w:t xml:space="preserve"> you</w:t>
      </w:r>
      <w:r w:rsidR="001C25EC" w:rsidRPr="002D5CAD">
        <w:t xml:space="preserve"> to produce a written summary of t</w:t>
      </w:r>
      <w:r w:rsidR="00D52294" w:rsidRPr="002D5CAD">
        <w:t>he complaint in the event you would like</w:t>
      </w:r>
      <w:r w:rsidR="001C25EC" w:rsidRPr="002D5CAD">
        <w:t xml:space="preserve"> to take further action about it.</w:t>
      </w:r>
      <w:r w:rsidRPr="002D5CAD">
        <w:t xml:space="preserve"> In some circumstances, the </w:t>
      </w:r>
      <w:proofErr w:type="gramStart"/>
      <w:r w:rsidRPr="002D5CAD">
        <w:t>Principal</w:t>
      </w:r>
      <w:proofErr w:type="gramEnd"/>
      <w:r w:rsidRPr="002D5CAD">
        <w:t xml:space="preserve"> may determine that a resolution meeting would not</w:t>
      </w:r>
      <w:r w:rsidR="00F54D7F" w:rsidRPr="002D5CAD">
        <w:t xml:space="preserve"> be</w:t>
      </w:r>
      <w:r w:rsidRPr="002D5CAD">
        <w:t xml:space="preserve"> appropriate. In this situation, a response to the complaint will be provided in writing. </w:t>
      </w:r>
      <w:r w:rsidR="00211589" w:rsidRPr="002D5CAD">
        <w:t xml:space="preserve"> </w:t>
      </w:r>
    </w:p>
    <w:p w14:paraId="7FB25B3B" w14:textId="217BAEA0" w:rsidR="001C25EC" w:rsidRPr="002D5CAD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49047BC6" w:rsidR="004D22FF" w:rsidRDefault="001C25EC" w:rsidP="00F54D7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2D5CAD">
        <w:rPr>
          <w:b/>
        </w:rPr>
        <w:t>Timelines:</w:t>
      </w:r>
      <w:r w:rsidR="00D268B3" w:rsidRPr="002D5CAD">
        <w:rPr>
          <w:b/>
        </w:rPr>
        <w:t xml:space="preserve"> </w:t>
      </w:r>
      <w:r w:rsidR="00F54D7F" w:rsidRPr="002D5CAD">
        <w:t>Camelot Rise Primary</w:t>
      </w:r>
      <w:r w:rsidR="00D52294" w:rsidRPr="002D5CAD">
        <w:t xml:space="preserve"> School will acknowledge</w:t>
      </w:r>
      <w:r w:rsidR="00EB7DE2" w:rsidRPr="002D5CAD">
        <w:t xml:space="preserve"> receipt of</w:t>
      </w:r>
      <w:r w:rsidR="00D52294" w:rsidRPr="002D5CAD">
        <w:t xml:space="preserve"> your complaint as so</w:t>
      </w:r>
      <w:r w:rsidR="00B841C0" w:rsidRPr="002D5CAD">
        <w:t>o</w:t>
      </w:r>
      <w:r w:rsidR="00D52294" w:rsidRPr="002D5CAD">
        <w:t>n as possible</w:t>
      </w:r>
      <w:r w:rsidR="00EB7DE2" w:rsidRPr="002D5CAD">
        <w:t xml:space="preserve"> (usually within </w:t>
      </w:r>
      <w:r w:rsidR="00EF506F" w:rsidRPr="002D5CAD">
        <w:t>two school days</w:t>
      </w:r>
      <w:r w:rsidR="00EB7DE2" w:rsidRPr="002D5CAD">
        <w:t>)</w:t>
      </w:r>
      <w:r w:rsidR="00D52294" w:rsidRPr="002D5CAD">
        <w:t xml:space="preserve"> and </w:t>
      </w:r>
      <w:r w:rsidR="0068549A" w:rsidRPr="002D5CAD">
        <w:t>will seek to resolve</w:t>
      </w:r>
      <w:r w:rsidR="00D52294" w:rsidRPr="002D5CAD">
        <w:t xml:space="preserve"> complaints in a timely manner. Depending on the complexity of the complaint, </w:t>
      </w:r>
      <w:r w:rsidR="00F54D7F" w:rsidRPr="002D5CAD">
        <w:t>Camelot Rise Primary</w:t>
      </w:r>
      <w:r w:rsidR="00B841C0" w:rsidRPr="002D5CAD">
        <w:t xml:space="preserve"> School may need some time to gather enough information to fully understand the circumstances of your complaint. </w:t>
      </w:r>
      <w:r w:rsidRPr="002D5CAD">
        <w:t xml:space="preserve">We will endeavour to complete any </w:t>
      </w:r>
      <w:r w:rsidR="00B6205F" w:rsidRPr="002D5CAD">
        <w:t xml:space="preserve">necessary </w:t>
      </w:r>
      <w:r w:rsidR="00B841C0" w:rsidRPr="002D5CAD">
        <w:t>information gathering</w:t>
      </w:r>
      <w:r w:rsidRPr="002D5CAD">
        <w:t xml:space="preserve"> and ho</w:t>
      </w:r>
      <w:r w:rsidR="00B841C0" w:rsidRPr="002D5CAD">
        <w:t xml:space="preserve">ld a resolution meeting </w:t>
      </w:r>
      <w:r w:rsidR="0068549A" w:rsidRPr="002D5CAD">
        <w:t xml:space="preserve">where appropriate </w:t>
      </w:r>
      <w:r w:rsidR="00B841C0" w:rsidRPr="002D5CAD">
        <w:t xml:space="preserve">within </w:t>
      </w:r>
      <w:r w:rsidR="00D52294" w:rsidRPr="002D5CAD">
        <w:t>10 working days</w:t>
      </w:r>
      <w:r w:rsidR="00B841C0" w:rsidRPr="002D5CAD">
        <w:t xml:space="preserve"> </w:t>
      </w:r>
      <w:r w:rsidRPr="002D5CAD">
        <w:t>of</w:t>
      </w:r>
      <w:r w:rsidRPr="00EB7DE2">
        <w:t xml:space="preserve"> the complaint being raised. </w:t>
      </w:r>
      <w:r w:rsidRPr="00EB7DE2">
        <w:lastRenderedPageBreak/>
        <w:t xml:space="preserve">In situations where further time is required, </w:t>
      </w:r>
      <w:r w:rsidR="00130C69" w:rsidRPr="002D5CAD">
        <w:t>Camelot Rise Primary</w:t>
      </w:r>
      <w:r w:rsidRPr="002D5CAD">
        <w:t xml:space="preserve"> School will consult with </w:t>
      </w:r>
      <w:r w:rsidR="00B841C0" w:rsidRPr="002D5CAD">
        <w:t xml:space="preserve">you </w:t>
      </w:r>
      <w:r w:rsidRPr="002D5CAD">
        <w:t xml:space="preserve">and </w:t>
      </w:r>
      <w:r w:rsidR="00D52294" w:rsidRPr="002D5CAD">
        <w:t>discuss</w:t>
      </w:r>
      <w:r w:rsidRPr="002D5CAD">
        <w:t xml:space="preserve"> any interim sol</w:t>
      </w:r>
      <w:r w:rsidR="00D52294" w:rsidRPr="002D5CAD">
        <w:t>utions to the dispute that can be put in place.</w:t>
      </w:r>
      <w:r w:rsidR="00D52294" w:rsidRPr="00EB7DE2">
        <w:t xml:space="preserve">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>unreasonable conduct (</w:t>
      </w:r>
      <w:proofErr w:type="gramStart"/>
      <w:r w:rsidR="00300843">
        <w:t>e.g.</w:t>
      </w:r>
      <w:proofErr w:type="gramEnd"/>
      <w:r w:rsidR="00300843">
        <w:t xml:space="preserve">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326632F6" w:rsidR="00007164" w:rsidRPr="002D5CAD" w:rsidRDefault="00494CA2" w:rsidP="00EB7DE2">
      <w:pPr>
        <w:spacing w:before="40" w:after="240" w:line="240" w:lineRule="auto"/>
        <w:jc w:val="both"/>
      </w:pPr>
      <w:r w:rsidRPr="002D5CAD">
        <w:t xml:space="preserve">Where appropriate, </w:t>
      </w:r>
      <w:r w:rsidR="00130C69" w:rsidRPr="002D5CAD">
        <w:t>Camelot Rise Primary</w:t>
      </w:r>
      <w:r w:rsidR="00007164" w:rsidRPr="002D5CAD">
        <w:t xml:space="preserve"> School</w:t>
      </w:r>
      <w:r w:rsidR="00D736C8" w:rsidRPr="002D5CAD">
        <w:t xml:space="preserve"> may seek to resolve a </w:t>
      </w:r>
      <w:r w:rsidR="00007164" w:rsidRPr="002D5CAD">
        <w:t>complaint by:</w:t>
      </w:r>
    </w:p>
    <w:p w14:paraId="2860794B" w14:textId="73A3C08E" w:rsidR="00130C69" w:rsidRPr="002D5CAD" w:rsidRDefault="00007164" w:rsidP="00130C69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D5CAD">
        <w:t>an apology or expression of regret</w:t>
      </w:r>
    </w:p>
    <w:p w14:paraId="43F8B976" w14:textId="230C9E06" w:rsidR="00007164" w:rsidRPr="002D5CAD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D5CAD">
        <w:t>a change of decision</w:t>
      </w:r>
    </w:p>
    <w:p w14:paraId="37EFBF35" w14:textId="6E24D7F6" w:rsidR="00007164" w:rsidRPr="002D5CAD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D5CAD">
        <w:t xml:space="preserve">a change of policy, </w:t>
      </w:r>
      <w:proofErr w:type="gramStart"/>
      <w:r w:rsidRPr="002D5CAD">
        <w:t>procedure</w:t>
      </w:r>
      <w:proofErr w:type="gramEnd"/>
      <w:r w:rsidRPr="002D5CAD">
        <w:t xml:space="preserve"> or practice</w:t>
      </w:r>
    </w:p>
    <w:p w14:paraId="70AA66CC" w14:textId="06793225" w:rsidR="00007164" w:rsidRPr="002D5CAD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D5CAD">
        <w:t>offering the opportunity for student counselling or other support</w:t>
      </w:r>
    </w:p>
    <w:p w14:paraId="51E56329" w14:textId="0C9369B7" w:rsidR="00B5288A" w:rsidRPr="002D5CAD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D5CAD">
        <w:t>other</w:t>
      </w:r>
      <w:r w:rsidR="00B5288A" w:rsidRPr="002D5CAD">
        <w:t xml:space="preserve"> actions consistent with school values that are intended to </w:t>
      </w:r>
      <w:r w:rsidR="001C25EC" w:rsidRPr="002D5CAD">
        <w:t>support</w:t>
      </w:r>
      <w:r w:rsidR="00B5288A" w:rsidRPr="002D5CAD">
        <w:t xml:space="preserve"> the student, parent and school relationship, engagement, and participation in the school community</w:t>
      </w:r>
      <w:r w:rsidR="00211589" w:rsidRPr="002D5CAD">
        <w:t>.</w:t>
      </w:r>
    </w:p>
    <w:p w14:paraId="54369C31" w14:textId="7AE57FDF" w:rsidR="00F30D26" w:rsidRPr="00EB7DE2" w:rsidRDefault="00F30D26" w:rsidP="00EB7DE2">
      <w:pPr>
        <w:spacing w:before="40" w:after="240" w:line="240" w:lineRule="auto"/>
        <w:jc w:val="both"/>
      </w:pPr>
      <w:r w:rsidRPr="002D5CAD">
        <w:t xml:space="preserve">In some circumstances, </w:t>
      </w:r>
      <w:r w:rsidR="00130C69" w:rsidRPr="002D5CAD">
        <w:t>Camelot Rise Primary</w:t>
      </w:r>
      <w:r w:rsidRPr="002D5CAD">
        <w:t xml:space="preserve"> School may also</w:t>
      </w:r>
      <w:r w:rsidRPr="00EB7DE2">
        <w:t xml:space="preserve"> ask </w:t>
      </w:r>
      <w:r w:rsidR="00B841C0" w:rsidRPr="00EB7DE2">
        <w:t xml:space="preserve">you to attend a meeting with an independent third </w:t>
      </w:r>
      <w:proofErr w:type="gramStart"/>
      <w:r w:rsidR="00B841C0" w:rsidRPr="00EB7DE2">
        <w:t>party, or</w:t>
      </w:r>
      <w:proofErr w:type="gramEnd"/>
      <w:r w:rsidR="00B841C0" w:rsidRPr="00EB7DE2">
        <w:t xml:space="preserve">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6E2C4D95" w:rsidR="00F30D26" w:rsidRPr="002D5CAD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</w:t>
      </w:r>
      <w:proofErr w:type="gramStart"/>
      <w:r w:rsidR="00D736C8" w:rsidRPr="00EB7DE2">
        <w:t>Principal</w:t>
      </w:r>
      <w:proofErr w:type="gramEnd"/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 xml:space="preserve">to the </w:t>
      </w:r>
      <w:r w:rsidR="00130C69">
        <w:t xml:space="preserve">North Eastern Victoria Region </w:t>
      </w:r>
      <w:r w:rsidRPr="00EB7DE2">
        <w:t xml:space="preserve">by contacting </w:t>
      </w:r>
      <w:r w:rsidR="0034232A">
        <w:t xml:space="preserve">Rosemary Boyd, Community Liaison Officer for the Inner East at </w:t>
      </w:r>
      <w:r w:rsidR="0034232A" w:rsidRPr="002D5CAD">
        <w:t>Rosemary.Boyd@education.vic.gov.au</w:t>
      </w:r>
    </w:p>
    <w:p w14:paraId="78E4D420" w14:textId="7D4F99E7" w:rsidR="00B841C0" w:rsidRPr="00EB7DE2" w:rsidRDefault="00130C69" w:rsidP="00EB7DE2">
      <w:pPr>
        <w:spacing w:before="40" w:after="240" w:line="240" w:lineRule="auto"/>
        <w:jc w:val="both"/>
      </w:pPr>
      <w:r w:rsidRPr="002D5CAD">
        <w:t>Camelot Rise Primary</w:t>
      </w:r>
      <w:r w:rsidR="00B841C0" w:rsidRPr="002D5CAD">
        <w:t xml:space="preserve"> School may also</w:t>
      </w:r>
      <w:r w:rsidR="00B841C0" w:rsidRPr="00EB7DE2">
        <w:t xml:space="preserve"> refer a complaint to </w:t>
      </w:r>
      <w:r w:rsidR="0034232A">
        <w:t>the Community Liaison Officer</w:t>
      </w:r>
      <w:r w:rsidR="00B841C0" w:rsidRPr="00EB7DE2">
        <w:t xml:space="preserve"> 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2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</w:t>
      </w:r>
      <w:proofErr w:type="gramStart"/>
      <w:r w:rsidRPr="00366741">
        <w:rPr>
          <w:sz w:val="22"/>
          <w:szCs w:val="22"/>
        </w:rPr>
        <w:t>substantial</w:t>
      </w:r>
      <w:proofErr w:type="gramEnd"/>
      <w:r w:rsidRPr="00366741">
        <w:rPr>
          <w:sz w:val="22"/>
          <w:szCs w:val="22"/>
        </w:rPr>
        <w:t xml:space="preserve">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 xml:space="preserve">Our school also follows Department policy to ensure that record-keeping, reporting, </w:t>
      </w:r>
      <w:proofErr w:type="gramStart"/>
      <w:r>
        <w:t>privacy</w:t>
      </w:r>
      <w:proofErr w:type="gramEnd"/>
      <w:r>
        <w:t xml:space="preserve"> and employment law obligations are met when responding to complaints or concerns.</w:t>
      </w:r>
    </w:p>
    <w:p w14:paraId="74994B78" w14:textId="77777777" w:rsidR="0051614E" w:rsidRPr="002D5CAD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D5CA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1BF2BA86" w14:textId="6CBA70DF" w:rsidR="001911AE" w:rsidRPr="002D5CAD" w:rsidRDefault="001911AE" w:rsidP="00C1703C">
      <w:pPr>
        <w:jc w:val="both"/>
        <w:rPr>
          <w:shd w:val="clear" w:color="auto" w:fill="E6E6E6"/>
        </w:rPr>
      </w:pPr>
      <w:r w:rsidRPr="002D5CAD">
        <w:rPr>
          <w:shd w:val="clear" w:color="auto" w:fill="E6E6E6"/>
        </w:rPr>
        <w:t xml:space="preserve"> </w:t>
      </w:r>
    </w:p>
    <w:p w14:paraId="37F13A46" w14:textId="3C68E84C" w:rsidR="0051614E" w:rsidRPr="002D5CAD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2D5CAD">
        <w:rPr>
          <w:rFonts w:ascii="Calibri" w:eastAsia="Calibri" w:hAnsi="Calibri" w:cs="Calibri"/>
        </w:rPr>
        <w:t>This policy will be communicated to our school community in the following ways</w:t>
      </w:r>
      <w:proofErr w:type="gramStart"/>
      <w:r w:rsidRPr="002D5CAD">
        <w:rPr>
          <w:rFonts w:ascii="Calibri" w:eastAsia="Calibri" w:hAnsi="Calibri" w:cs="Calibri"/>
        </w:rPr>
        <w:t>: :</w:t>
      </w:r>
      <w:proofErr w:type="gramEnd"/>
    </w:p>
    <w:p w14:paraId="6ED36608" w14:textId="77777777" w:rsidR="00AE2426" w:rsidRPr="002D5CAD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2D5CAD">
        <w:rPr>
          <w:rFonts w:ascii="Calibri" w:eastAsia="Calibri" w:hAnsi="Calibri" w:cs="Calibri"/>
        </w:rPr>
        <w:lastRenderedPageBreak/>
        <w:t>Available publicly on school website</w:t>
      </w:r>
    </w:p>
    <w:p w14:paraId="40624940" w14:textId="2C1CFAEF" w:rsidR="00366741" w:rsidRPr="002D5CAD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2D5CAD">
        <w:rPr>
          <w:rFonts w:ascii="Calibri" w:hAnsi="Calibri"/>
        </w:rPr>
        <w:t>Included in staff induction processes</w:t>
      </w:r>
    </w:p>
    <w:p w14:paraId="16B95F86" w14:textId="5656197F" w:rsidR="0051614E" w:rsidRPr="002D5CAD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2D5CAD">
        <w:rPr>
          <w:rFonts w:ascii="Calibri" w:eastAsia="Calibri" w:hAnsi="Calibri" w:cs="Calibri"/>
        </w:rPr>
        <w:t xml:space="preserve">Annual reference in school newsletter </w:t>
      </w:r>
    </w:p>
    <w:p w14:paraId="59999941" w14:textId="1D2F7517" w:rsidR="0051614E" w:rsidRPr="002D5CAD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D5CAD">
        <w:rPr>
          <w:rFonts w:ascii="Calibri" w:eastAsia="Calibri" w:hAnsi="Calibri" w:cs="Calibri"/>
        </w:rPr>
        <w:t>Hard copy available from school administration upon request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2968E6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3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517644B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51630A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4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51630A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5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2DF75575" w14:textId="6BECE600" w:rsidR="00C1703C" w:rsidRPr="00C1703C" w:rsidRDefault="00C1703C" w:rsidP="00F51833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D5CAD">
        <w:rPr>
          <w:lang w:eastAsia="en-AU"/>
        </w:rPr>
        <w:t xml:space="preserve">Camelot Rise Primary Schools’ </w:t>
      </w:r>
      <w:r w:rsidR="00B841C0" w:rsidRPr="002D5CAD">
        <w:rPr>
          <w:rFonts w:eastAsia="Times New Roman" w:cstheme="minorHAnsi"/>
          <w:color w:val="202020"/>
          <w:lang w:eastAsia="en-AU"/>
        </w:rPr>
        <w:t>Statement of Values</w:t>
      </w:r>
      <w:r w:rsidR="002A4223" w:rsidRPr="002D5CAD">
        <w:rPr>
          <w:rFonts w:eastAsia="Times New Roman" w:cstheme="minorHAnsi"/>
          <w:color w:val="202020"/>
          <w:lang w:eastAsia="en-AU"/>
        </w:rPr>
        <w:t xml:space="preserve"> and School Philosophy</w:t>
      </w:r>
      <w:r w:rsidR="00B841C0" w:rsidRPr="002D5CAD">
        <w:rPr>
          <w:rFonts w:eastAsia="Times New Roman" w:cstheme="minorHAnsi"/>
          <w:color w:val="202020"/>
          <w:lang w:eastAsia="en-AU"/>
        </w:rPr>
        <w:t xml:space="preserve"> and Communication with </w:t>
      </w:r>
      <w:r w:rsidR="00890E2C" w:rsidRPr="002D5CAD">
        <w:rPr>
          <w:rFonts w:eastAsia="Times New Roman" w:cstheme="minorHAnsi"/>
          <w:color w:val="202020"/>
          <w:lang w:eastAsia="en-AU"/>
        </w:rPr>
        <w:t>S</w:t>
      </w:r>
      <w:r w:rsidR="00B841C0" w:rsidRPr="002D5CAD">
        <w:rPr>
          <w:rFonts w:eastAsia="Times New Roman" w:cstheme="minorHAnsi"/>
          <w:color w:val="202020"/>
          <w:lang w:eastAsia="en-AU"/>
        </w:rPr>
        <w:t xml:space="preserve">chool </w:t>
      </w:r>
      <w:r w:rsidR="00890E2C" w:rsidRPr="002D5CAD">
        <w:rPr>
          <w:rFonts w:eastAsia="Times New Roman" w:cstheme="minorHAnsi"/>
          <w:color w:val="202020"/>
          <w:lang w:eastAsia="en-AU"/>
        </w:rPr>
        <w:t>S</w:t>
      </w:r>
      <w:r w:rsidR="00B841C0" w:rsidRPr="002D5CAD">
        <w:rPr>
          <w:rFonts w:eastAsia="Times New Roman" w:cstheme="minorHAnsi"/>
          <w:color w:val="202020"/>
          <w:lang w:eastAsia="en-AU"/>
        </w:rPr>
        <w:t>taff policies</w:t>
      </w:r>
      <w:r w:rsidRPr="002D5CAD">
        <w:rPr>
          <w:rFonts w:eastAsia="Times New Roman" w:cstheme="minorHAnsi"/>
          <w:color w:val="202020"/>
          <w:lang w:eastAsia="en-AU"/>
        </w:rPr>
        <w:t xml:space="preserve"> can be</w:t>
      </w:r>
      <w:r w:rsidRPr="00C1703C">
        <w:rPr>
          <w:rFonts w:eastAsia="Times New Roman" w:cstheme="minorHAnsi"/>
          <w:color w:val="202020"/>
          <w:lang w:eastAsia="en-AU"/>
        </w:rPr>
        <w:t xml:space="preserve"> found here:</w:t>
      </w:r>
    </w:p>
    <w:p w14:paraId="7309CD34" w14:textId="38B5B541" w:rsidR="00B939F8" w:rsidRPr="00C1703C" w:rsidRDefault="00C1703C" w:rsidP="00C1703C">
      <w:pPr>
        <w:pStyle w:val="ListParagraph"/>
        <w:numPr>
          <w:ilvl w:val="0"/>
          <w:numId w:val="3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C1703C">
        <w:rPr>
          <w:rFonts w:eastAsia="Times New Roman" w:cstheme="minorHAnsi"/>
          <w:color w:val="202020"/>
          <w:lang w:eastAsia="en-AU"/>
        </w:rPr>
        <w:t xml:space="preserve"> </w:t>
      </w:r>
      <w:hyperlink r:id="rId26" w:history="1">
        <w:r w:rsidRPr="00C1703C">
          <w:rPr>
            <w:rStyle w:val="Hyperlink"/>
            <w:rFonts w:eastAsia="Times New Roman" w:cstheme="minorHAnsi"/>
            <w:lang w:eastAsia="en-AU"/>
          </w:rPr>
          <w:t>https://www.camelotrise.vic.edu.au/policies-and-plans</w:t>
        </w:r>
      </w:hyperlink>
    </w:p>
    <w:p w14:paraId="0554D44B" w14:textId="77777777" w:rsidR="00C1703C" w:rsidRDefault="00C1703C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25342456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10CB86EF" w:rsidR="68A56B33" w:rsidRPr="00B44270" w:rsidRDefault="00C1703C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</w:t>
            </w:r>
            <w:r w:rsidRPr="00C1703C">
              <w:rPr>
                <w:rFonts w:ascii="Calibri" w:eastAsia="Calibri" w:hAnsi="Calibri" w:cs="Calibri"/>
                <w:vertAlign w:val="superscript"/>
              </w:rPr>
              <w:t>th</w:t>
            </w:r>
            <w:r>
              <w:rPr>
                <w:rFonts w:ascii="Calibri" w:eastAsia="Calibri" w:hAnsi="Calibri" w:cs="Calibri"/>
              </w:rPr>
              <w:t xml:space="preserve"> June 2022</w:t>
            </w:r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B44270" w:rsidRDefault="00B44270" w:rsidP="00B44270">
            <w:pPr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Times New Roman" w:hAnsi="Calibri" w:cs="Times New Roman"/>
                <w:highlight w:val="yellow"/>
                <w:lang w:eastAsia="en-AU"/>
              </w:rPr>
              <w:t>Consultation</w:t>
            </w:r>
            <w:r w:rsidRPr="00B44270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69F2A925" w14:textId="74872F3E" w:rsidR="00B44270" w:rsidRPr="00B44270" w:rsidRDefault="002968E6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Consult with School Council August 2022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02896474" w:rsidR="68A56B33" w:rsidRPr="00B44270" w:rsidRDefault="00C1703C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June 2024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5D328" w14:textId="77777777" w:rsidR="00CB2725" w:rsidRDefault="00CB2725" w:rsidP="00882A66">
      <w:pPr>
        <w:spacing w:after="0" w:line="240" w:lineRule="auto"/>
      </w:pPr>
      <w:r>
        <w:separator/>
      </w:r>
    </w:p>
  </w:endnote>
  <w:endnote w:type="continuationSeparator" w:id="0">
    <w:p w14:paraId="4E463C9F" w14:textId="77777777" w:rsidR="00CB2725" w:rsidRDefault="00CB2725" w:rsidP="00882A66">
      <w:pPr>
        <w:spacing w:after="0" w:line="240" w:lineRule="auto"/>
      </w:pPr>
      <w:r>
        <w:continuationSeparator/>
      </w:r>
    </w:p>
  </w:endnote>
  <w:endnote w:type="continuationNotice" w:id="1">
    <w:p w14:paraId="7C0EC0B1" w14:textId="77777777" w:rsidR="00CB2725" w:rsidRDefault="00CB27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43469" w14:textId="77777777" w:rsidR="00CB2725" w:rsidRDefault="00CB2725" w:rsidP="00882A66">
      <w:pPr>
        <w:spacing w:after="0" w:line="240" w:lineRule="auto"/>
      </w:pPr>
      <w:r>
        <w:separator/>
      </w:r>
    </w:p>
  </w:footnote>
  <w:footnote w:type="continuationSeparator" w:id="0">
    <w:p w14:paraId="491099F2" w14:textId="77777777" w:rsidR="00CB2725" w:rsidRDefault="00CB2725" w:rsidP="00882A66">
      <w:pPr>
        <w:spacing w:after="0" w:line="240" w:lineRule="auto"/>
      </w:pPr>
      <w:r>
        <w:continuationSeparator/>
      </w:r>
    </w:p>
  </w:footnote>
  <w:footnote w:type="continuationNotice" w:id="1">
    <w:p w14:paraId="0AA01B0F" w14:textId="77777777" w:rsidR="00CB2725" w:rsidRDefault="00CB27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505477"/>
    <w:multiLevelType w:val="hybridMultilevel"/>
    <w:tmpl w:val="3E1AD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266058">
    <w:abstractNumId w:val="8"/>
  </w:num>
  <w:num w:numId="2" w16cid:durableId="1626082089">
    <w:abstractNumId w:val="30"/>
  </w:num>
  <w:num w:numId="3" w16cid:durableId="1737970183">
    <w:abstractNumId w:val="12"/>
  </w:num>
  <w:num w:numId="4" w16cid:durableId="1451392810">
    <w:abstractNumId w:val="22"/>
  </w:num>
  <w:num w:numId="5" w16cid:durableId="812527727">
    <w:abstractNumId w:val="15"/>
  </w:num>
  <w:num w:numId="6" w16cid:durableId="1642690031">
    <w:abstractNumId w:val="2"/>
  </w:num>
  <w:num w:numId="7" w16cid:durableId="362176411">
    <w:abstractNumId w:val="20"/>
  </w:num>
  <w:num w:numId="8" w16cid:durableId="617491329">
    <w:abstractNumId w:val="27"/>
  </w:num>
  <w:num w:numId="9" w16cid:durableId="521628022">
    <w:abstractNumId w:val="21"/>
  </w:num>
  <w:num w:numId="10" w16cid:durableId="600333560">
    <w:abstractNumId w:val="28"/>
  </w:num>
  <w:num w:numId="11" w16cid:durableId="1450705857">
    <w:abstractNumId w:val="1"/>
  </w:num>
  <w:num w:numId="12" w16cid:durableId="482937411">
    <w:abstractNumId w:val="33"/>
  </w:num>
  <w:num w:numId="13" w16cid:durableId="1985624209">
    <w:abstractNumId w:val="32"/>
  </w:num>
  <w:num w:numId="14" w16cid:durableId="141118463">
    <w:abstractNumId w:val="7"/>
  </w:num>
  <w:num w:numId="15" w16cid:durableId="1438672067">
    <w:abstractNumId w:val="4"/>
  </w:num>
  <w:num w:numId="16" w16cid:durableId="86968883">
    <w:abstractNumId w:val="34"/>
  </w:num>
  <w:num w:numId="17" w16cid:durableId="140586619">
    <w:abstractNumId w:val="35"/>
  </w:num>
  <w:num w:numId="18" w16cid:durableId="1672293166">
    <w:abstractNumId w:val="0"/>
  </w:num>
  <w:num w:numId="19" w16cid:durableId="326137287">
    <w:abstractNumId w:val="31"/>
  </w:num>
  <w:num w:numId="20" w16cid:durableId="1898278089">
    <w:abstractNumId w:val="11"/>
  </w:num>
  <w:num w:numId="21" w16cid:durableId="1179546242">
    <w:abstractNumId w:val="10"/>
  </w:num>
  <w:num w:numId="22" w16cid:durableId="329063589">
    <w:abstractNumId w:val="6"/>
  </w:num>
  <w:num w:numId="23" w16cid:durableId="1387532301">
    <w:abstractNumId w:val="5"/>
  </w:num>
  <w:num w:numId="24" w16cid:durableId="114641282">
    <w:abstractNumId w:val="19"/>
  </w:num>
  <w:num w:numId="25" w16cid:durableId="651519862">
    <w:abstractNumId w:val="9"/>
  </w:num>
  <w:num w:numId="26" w16cid:durableId="955524815">
    <w:abstractNumId w:val="23"/>
  </w:num>
  <w:num w:numId="27" w16cid:durableId="671876744">
    <w:abstractNumId w:val="3"/>
  </w:num>
  <w:num w:numId="28" w16cid:durableId="120654117">
    <w:abstractNumId w:val="18"/>
  </w:num>
  <w:num w:numId="29" w16cid:durableId="1299140754">
    <w:abstractNumId w:val="13"/>
  </w:num>
  <w:num w:numId="30" w16cid:durableId="917440428">
    <w:abstractNumId w:val="26"/>
  </w:num>
  <w:num w:numId="31" w16cid:durableId="2144304511">
    <w:abstractNumId w:val="16"/>
  </w:num>
  <w:num w:numId="32" w16cid:durableId="981153784">
    <w:abstractNumId w:val="24"/>
  </w:num>
  <w:num w:numId="33" w16cid:durableId="1828013403">
    <w:abstractNumId w:val="14"/>
  </w:num>
  <w:num w:numId="34" w16cid:durableId="1214388346">
    <w:abstractNumId w:val="36"/>
  </w:num>
  <w:num w:numId="35" w16cid:durableId="620263891">
    <w:abstractNumId w:val="25"/>
  </w:num>
  <w:num w:numId="36" w16cid:durableId="2144302603">
    <w:abstractNumId w:val="17"/>
  </w:num>
  <w:num w:numId="37" w16cid:durableId="177080615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50956"/>
    <w:rsid w:val="00052A1D"/>
    <w:rsid w:val="000537A3"/>
    <w:rsid w:val="00061637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371B"/>
    <w:rsid w:val="001159CA"/>
    <w:rsid w:val="001169E6"/>
    <w:rsid w:val="00126F46"/>
    <w:rsid w:val="00130786"/>
    <w:rsid w:val="00130C69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68E6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5CAD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4232A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2DDC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064FF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12003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82757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5B9A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0EB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03C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B0180"/>
    <w:rsid w:val="00CB2725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54D7F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069E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melot.rise.ps@education.vic.gov.au" TargetMode="External"/><Relationship Id="rId18" Type="http://schemas.openxmlformats.org/officeDocument/2006/relationships/hyperlink" Target="https://au.reachout.com/?gclid=CjwKCAiAgbiQBhAHEiwAuQ6BktaB5xneGFK3TnOql5c5eZ7af7dDm9ffLZa7N59FEtbtQzVIk8sGWhoC8N0QAvD_BwE" TargetMode="External"/><Relationship Id="rId26" Type="http://schemas.openxmlformats.org/officeDocument/2006/relationships/hyperlink" Target="https://www.camelotrise.vic.edu.au/policies-and-pla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vaeai.org.au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www.vic.gov.au/report-racism-or-religious-discrimination-schools" TargetMode="External"/><Relationship Id="rId25" Type="http://schemas.openxmlformats.org/officeDocument/2006/relationships/hyperlink" Target="https://www.vic.gov.au/report-racism-or-religious-discrimination-scho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mature-minors-and-decision-making/policy" TargetMode="External"/><Relationship Id="rId20" Type="http://schemas.openxmlformats.org/officeDocument/2006/relationships/hyperlink" Target="https://kidshelpline.com.au/?gclid=CjwKCAiAgbiQBhAHEiwAuQ6Bkro6UD2EBcRILznFnRhKjfi5I84jJlUa0fyiiYLQ4mHx5sXTStxH8BoCCEIQAvD_Bw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vic.gov.au/raise-complaint-or-concern-about-your-school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camelotrise.vic.edu.au/policies-and-plans" TargetMode="External"/><Relationship Id="rId23" Type="http://schemas.openxmlformats.org/officeDocument/2006/relationships/hyperlink" Target="https://www2.education.vic.gov.au/pal/complaints/policy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headspace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report-fraud-or-corruption/overview" TargetMode="External"/><Relationship Id="rId22" Type="http://schemas.openxmlformats.org/officeDocument/2006/relationships/hyperlink" Target="https://www.vic.gov.au/raise-complaint-or-concern-about-your-school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Props1.xml><?xml version="1.0" encoding="utf-8"?>
<ds:datastoreItem xmlns:ds="http://schemas.openxmlformats.org/officeDocument/2006/customXml" ds:itemID="{AF29DED3-DA31-4500-8E8C-10EF36499A1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B397CB-1529-4343-81C9-118FDBE5E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13E81EE-1E10-4CFF-B95A-E18C8D19562F}">
  <ds:schemaRefs>
    <ds:schemaRef ds:uri="http://purl.org/dc/elements/1.1/"/>
    <ds:schemaRef ds:uri="http://www.w3.org/XML/1998/namespace"/>
    <ds:schemaRef ds:uri="61e538cb-f8c2-4c9c-ac78-9205d03c8849"/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816</Words>
  <Characters>1035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146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Benjamin Heys</cp:lastModifiedBy>
  <cp:revision>3</cp:revision>
  <dcterms:created xsi:type="dcterms:W3CDTF">2022-06-07T05:23:00Z</dcterms:created>
  <dcterms:modified xsi:type="dcterms:W3CDTF">2022-07-1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923e8c2d-ce64-4ed8-90bc-02da4e14029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3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26T14:12:08.6049701+10:00</vt:lpwstr>
  </property>
  <property fmtid="{D5CDD505-2E9C-101B-9397-08002B2CF9AE}" pid="19" name="Working or Final">
    <vt:lpwstr>Working Document</vt:lpwstr>
  </property>
</Properties>
</file>